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Abidjan</w:t>
      </w:r>
    </w:p>
    <w:bookmarkStart w:id="20" w:name="Xb9b5689c7236a0ab1bc531f0ee2a670d8acd6a4"/>
    <w:p>
      <w:pPr>
        <w:pStyle w:val="Heading1"/>
      </w:pPr>
      <w:r>
        <w:t xml:space="preserve">Internship Application Letter: Electrical Engineer Position in Ivory Coast Abidja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Company Name - e.g., SODECI, EnergiCôte, or Engineering Firm]</w:t>
      </w:r>
      <w:r>
        <w:br/>
      </w:r>
      <w:r>
        <w:rPr>
          <w:bCs/>
          <w:b/>
        </w:rPr>
        <w:t xml:space="preserve">Address:</w:t>
      </w:r>
      <w:r>
        <w:t xml:space="preserve"> </w:t>
      </w:r>
      <w:r>
        <w:t xml:space="preserve">Abidjan, Ivory Coast</w:t>
      </w:r>
    </w:p>
    <w:p>
      <w:pPr>
        <w:pStyle w:val="BodyText"/>
      </w:pPr>
      <w:r>
        <w:rPr>
          <w:iCs/>
          <w:i/>
        </w:rPr>
        <w:t xml:space="preserve">Dear Hiring Manager,</w:t>
      </w:r>
    </w:p>
    <w:p>
      <w:pPr>
        <w:pStyle w:val="BodyText"/>
      </w:pPr>
      <w:r>
        <w:t xml:space="preserve">I am writing to express my enthusiastic interest in the Electrical Engineer Internship position at your esteemed organization in Abidjan, Ivory Coast. As a dedicated and technically proficient Electrical Engineering student at [Your University Name], I have meticulously cultivated my academic foundation and practical skills with the explicit purpose of contributing to Africa's evolving energy landscape—particularly within the dynamic urban environment of Abidjan. This</w:t>
      </w:r>
      <w:r>
        <w:t xml:space="preserve"> </w:t>
      </w:r>
      <w:r>
        <w:rPr>
          <w:bCs/>
          <w:b/>
        </w:rPr>
        <w:t xml:space="preserve">Internship Application Letter</w:t>
      </w:r>
      <w:r>
        <w:t xml:space="preserve"> </w:t>
      </w:r>
      <w:r>
        <w:t xml:space="preserve">represents not merely an application, but a commitment to applying my knowledge directly toward solving real-world challenges in the **Electrical Engineer** field as it pertains to **Ivory Coast Abidjan**.</w:t>
      </w:r>
    </w:p>
    <w:p>
      <w:pPr>
        <w:pStyle w:val="BodyText"/>
      </w:pPr>
      <w:r>
        <w:t xml:space="preserve">The rapid urbanization of Abidjan, coupled with Ivory Coast's strategic vision for economic growth and sustainable development (as outlined in the National Development Plan 2021-2025), creates an unparalleled opportunity for innovative electrical engineering solutions. I am deeply motivated by the need to support infrastructure expansion, grid modernization, and renewable energy integration within this key West African hub. My academic journey has focused intensely on power systems, renewable energy technologies, and smart grid applications—subjects directly aligned with the critical needs of Abidjan’s evolving electrical infrastructure. For instance, in my recent capstone project at [Your University], I designed a microgrid simulation incorporating solar PV and battery storage for off-grid communities. This project required detailed analysis of load profiles, system stability under variable generation (highly relevant to Ivory Coast's tropical climate), and cost-benefit assessment—skills I am eager to deploy in the context of Abidjan’s own initiatives like the Sogea-Satom Substation Expansion and the growing focus on solar energy across Côte d'Ivoire.</w:t>
      </w:r>
    </w:p>
    <w:p>
      <w:pPr>
        <w:pStyle w:val="BodyText"/>
      </w:pPr>
      <w:r>
        <w:t xml:space="preserve">My technical proficiency extends beyond theoretical knowledge. I am proficient in industry-standard software including ETAP for power system analysis, AutoCAD Electrical for schematic design, and MATLAB/Simulink for modeling dynamic systems. During my academic practicum at [Previous Internship/Project Site - if applicable], I assisted in the commissioning of a 10kV distribution line, gaining hands-on experience with protective relay testing and fault analysis—critical competencies for maintaining Abidjan's complex power network. Furthermore, I have actively participated in workshops on IEEE standards (particularly 519 for harmonic distortion) and energy efficiency audits, understanding that adherence to international best practices is essential when working on infrastructure projects within **Ivory Coast Abidjan** where reliability and safety are paramount. I am fluent in English and possess conversational French (B1 level), enabling me to effectively communicate with local teams, understand community needs across diverse neighborhoods like Cocody or Marcory, and navigate the professional landscape of the Ivorian engineering sector.</w:t>
      </w:r>
    </w:p>
    <w:p>
      <w:pPr>
        <w:pStyle w:val="BodyText"/>
      </w:pPr>
      <w:r>
        <w:t xml:space="preserve">What truly sets my application apart is my specific understanding of **Ivory Coast Abidjan**'s unique context. I have followed closely the progress of projects like the Abidjan Metro Phase 1 (which heavily relies on sophisticated electrical systems) and SODECI's ongoing grid rehabilitation efforts to reduce technical losses. I recognize that success in this internship requires not only technical skill but also cultural sensitivity and an appreciation for local operational realities—such as managing infrastructure in a hot, humid climate with potential challenges related to dust, moisture, or seasonal rainfall impacting equipment performance. My commitment extends beyond the classroom; I volunteered with [Local NGO/University Initiative] to conduct energy audits in underserved Abidjan neighborhoods, identifying opportunities for efficient lighting retrofits and raising awareness about electrical safety—a direct contribution to community engagement vital for any **Electrical Engineer** working within **Ivory Coast Abidjan**.</w:t>
      </w:r>
    </w:p>
    <w:p>
      <w:pPr>
        <w:pStyle w:val="BodyText"/>
      </w:pPr>
      <w:r>
        <w:t xml:space="preserve">I am particularly drawn to your company's reputation for innovation and commitment to sustainable energy development in West Africa. Your work on [Mention a specific project or initiative if known, e.g., "the recent solar farm project in Bouaké" or "smart metering trials across Abidjan"] resonates powerfully with my academic focus and career aspirations. I am confident that an internship at your organization within the vibrant city of **Ivory Coast Abidjan** will provide the immersive, hands-on experience necessary to bridge my theoretical knowledge with practical application in a challenging and rewarding environment. I am eager to learn from your experienced engineers, contribute to tangible projects supporting Abidjan's growth, and develop into a professional who can meaningfully impact the region's energy future.</w:t>
      </w:r>
    </w:p>
    <w:p>
      <w:pPr>
        <w:pStyle w:val="BodyText"/>
      </w:pPr>
      <w:r>
        <w:t xml:space="preserve">I possess the technical aptitude, cultural awareness, and unwavering dedication required for this **Electrical Engineer** internship. I am prepared to relocate promptly to Abidjan and integrate seamlessly into your team. My resume, attached for your review, provides further detail on my academic achievements and relevant projects. Thank you for considering my application as a promising candidate ready to contribute actively to the advancement of electrical infrastructure in **Ivory Coast Abidjan**.</w:t>
      </w:r>
    </w:p>
    <w:p>
      <w:pPr>
        <w:pStyle w:val="BodyText"/>
      </w:pPr>
      <w:r>
        <w:t xml:space="preserve">I welcome the opportunity to discuss how my skills and enthusiasm align with your team's goals in an interview at your earliest convenience. I can be reached via email at [Your Email Address] or phone at [Your Phone Number].</w:t>
      </w:r>
    </w:p>
    <w:p>
      <w:pPr>
        <w:pStyle w:val="BodyText"/>
      </w:pPr>
      <w:r>
        <w:t xml:space="preserve">Sincerely,</w:t>
      </w:r>
    </w:p>
    <w:p>
      <w:pPr>
        <w:pStyle w:val="BodyText"/>
      </w:pPr>
      <w:r>
        <w:rPr>
          <w:bCs/>
          <w:b/>
        </w:rPr>
        <w:t xml:space="preserve">[Your Full Name]</w:t>
      </w:r>
      <w:r>
        <w:br/>
      </w:r>
      <w:r>
        <w:t xml:space="preserve">Electrical Engineering Student (Expected Graduation: [Year])</w:t>
      </w:r>
      <w:r>
        <w:br/>
      </w:r>
      <w:r>
        <w:t xml:space="preserve">[Your University Name]</w:t>
      </w:r>
      <w:r>
        <w:br/>
      </w:r>
      <w:r>
        <w:t xml:space="preserve">Abidjan, Ivory Coast (or Current City if not local)</w:t>
      </w:r>
      <w:r>
        <w:br/>
      </w:r>
      <w:r>
        <w:t xml:space="preserve">Email: [Your Email Address] | Phone: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 Abidjan</dc:title>
  <dc:creator/>
  <dc:language>en</dc:language>
  <cp:keywords/>
  <dcterms:created xsi:type="dcterms:W3CDTF">2026-07-14T15:43:35Z</dcterms:created>
  <dcterms:modified xsi:type="dcterms:W3CDTF">2026-07-14T15:43:35Z</dcterms:modified>
</cp:coreProperties>
</file>

<file path=docProps/custom.xml><?xml version="1.0" encoding="utf-8"?>
<Properties xmlns="http://schemas.openxmlformats.org/officeDocument/2006/custom-properties" xmlns:vt="http://schemas.openxmlformats.org/officeDocument/2006/docPropsVTypes"/>
</file>